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5" w:name="cover-letter"/>
    <w:p>
      <w:pPr>
        <w:pStyle w:val="Heading1"/>
      </w:pPr>
      <w:r>
        <w:t xml:space="preserve">Cover Letter</w:t>
      </w:r>
    </w:p>
    <w:p>
      <w:pPr>
        <w:pStyle w:val="FirstParagraph"/>
      </w:pPr>
      <w:r>
        <w:t xml:space="preserve">Dear [Hiring Committee/Department Head Name],</w:t>
      </w:r>
    </w:p>
    <w:p>
      <w:pPr>
        <w:pStyle w:val="BodyText"/>
      </w:pPr>
      <w:r>
        <w:t xml:space="preserve">I am writing to express my enthusiastic interest in the University Lecturer position at [University Name] in Switzerland Zurich. As an accomplished academic with a passion for fostering intellectual growth and innovation, I am eager to contribute my expertise, research acumen, and dedication to teaching within a dynamic academic environment like that of Switzerland Zurich. This opportunity aligns perfectly with my professional aspirations to engage in impactful pedagogy and interdisciplinary research while immersing myself in the vibrant academic culture of one of Europe’s most prestigious educational hubs.</w:t>
      </w:r>
    </w:p>
    <w:bookmarkStart w:id="20" w:name="Xe8b1ac7b9ab85b59e08bde913a757030294a649"/>
    <w:p>
      <w:pPr>
        <w:pStyle w:val="Heading2"/>
      </w:pPr>
      <w:r>
        <w:t xml:space="preserve">Academic Background and Professional Experience</w:t>
      </w:r>
    </w:p>
    <w:p>
      <w:pPr>
        <w:pStyle w:val="FirstParagraph"/>
      </w:pPr>
      <w:r>
        <w:t xml:space="preserve">With a Ph.D. in [Your Field] from [Your University], I have spent the past [X years] cultivating a robust academic career that balances rigorous research, innovative teaching, and community engagement. My doctoral work focused on [specific research topic], which has since expanded into collaborative projects examining [related areas]. These experiences have honed my ability to design curricula that bridge theoretical concepts with real-world applications—skills I believe are essential for a University Lecturer in Switzerland Zurich.</w:t>
      </w:r>
    </w:p>
    <w:p>
      <w:pPr>
        <w:pStyle w:val="BodyText"/>
      </w:pPr>
      <w:r>
        <w:t xml:space="preserve">My teaching experience spans both undergraduate and graduate levels, where I have developed and delivered courses on [specific subjects]. For instance, at [Previous Institution], I designed a seminar on [topic] that integrated case studies from diverse cultural contexts, fostering critical thinking and cross-disciplinary dialogue. This approach reflects my commitment to preparing students for the complexities of a globalized world—a mission that resonates deeply with the values of Swiss higher education.</w:t>
      </w:r>
    </w:p>
    <w:bookmarkEnd w:id="20"/>
    <w:bookmarkStart w:id="21" w:name="X847ba0d934ba07487038ff8d80cced89a81b40f"/>
    <w:p>
      <w:pPr>
        <w:pStyle w:val="Heading2"/>
      </w:pPr>
      <w:r>
        <w:t xml:space="preserve">Teaching Philosophy and Alignment with Switzerland Zurich</w:t>
      </w:r>
    </w:p>
    <w:p>
      <w:pPr>
        <w:pStyle w:val="FirstParagraph"/>
      </w:pPr>
      <w:r>
        <w:t xml:space="preserve">As a University Lecturer, I am driven by the belief that education is not merely about imparting knowledge but about inspiring curiosity and nurturing intellectual independence. In Switzerland Zurich, where academic excellence is intertwined with a strong emphasis on innovation and international collaboration, I see an ideal environment to realize this vision. My teaching philosophy prioritizes student-centered learning, active engagement, and the integration of technology to enhance accessibility and interactivity.</w:t>
      </w:r>
    </w:p>
    <w:p>
      <w:pPr>
        <w:pStyle w:val="BodyText"/>
      </w:pPr>
      <w:r>
        <w:t xml:space="preserve">Switzerland Zurich’s reputation for fostering cutting-edge research and its commitment to interdisciplinary collaboration align closely with my professional ethos. For example, I have collaborated on projects that merge [your field] with [related disciplines], such as [specific project or initiative]. This work has not only enriched my understanding of complex global challenges but also equipped me to design courses that encourage students to think critically about the intersection of theory and practice.</w:t>
      </w:r>
    </w:p>
    <w:bookmarkEnd w:id="21"/>
    <w:bookmarkStart w:id="22" w:name="research-contributions-and-future-goals"/>
    <w:p>
      <w:pPr>
        <w:pStyle w:val="Heading2"/>
      </w:pPr>
      <w:r>
        <w:t xml:space="preserve">Research Contributions and Future Goals</w:t>
      </w:r>
    </w:p>
    <w:p>
      <w:pPr>
        <w:pStyle w:val="FirstParagraph"/>
      </w:pPr>
      <w:r>
        <w:t xml:space="preserve">My research agenda focuses on [specific research area], with publications in [journals or conferences]. A recent project, "[Project Title]," explored [brief description of the project’s scope and impact], which was supported by [funding body or institution]. These efforts have earned recognition in both academic and professional circles, including invitations to speak at international conferences such as [conference name].</w:t>
      </w:r>
    </w:p>
    <w:p>
      <w:pPr>
        <w:pStyle w:val="BodyText"/>
      </w:pPr>
      <w:r>
        <w:t xml:space="preserve">As a University Lecturer in Switzerland Zurich, I aim to expand my research into areas that align with the university’s strategic priorities. For instance, [specific research interest or collaboration opportunity]. I am particularly drawn to Zurich’s emphasis on sustainability and technological innovation, which I believe offer fertile ground for groundbreaking work. By establishing partnerships with local institutions and industry leaders, I hope to create a platform for students to engage in meaningful research that addresses pressing societal challenges.</w:t>
      </w:r>
    </w:p>
    <w:bookmarkEnd w:id="22"/>
    <w:bookmarkStart w:id="23" w:name="cultural-and-professional-adaptability"/>
    <w:p>
      <w:pPr>
        <w:pStyle w:val="Heading2"/>
      </w:pPr>
      <w:r>
        <w:t xml:space="preserve">Cultural and Professional Adaptability</w:t>
      </w:r>
    </w:p>
    <w:p>
      <w:pPr>
        <w:pStyle w:val="FirstParagraph"/>
      </w:pPr>
      <w:r>
        <w:t xml:space="preserve">Living and working in Switzerland Zurich would allow me to leverage my experience in multicultural environments. Over the years, I have collaborated with colleagues from diverse backgrounds, including [specific countries or institutions], which has deepened my appreciation for cross-cultural communication and adaptability. These skills are vital for a University Lecturer in an international setting like Zurich, where students and faculty represent a wide array of perspectives.</w:t>
      </w:r>
    </w:p>
    <w:p>
      <w:pPr>
        <w:pStyle w:val="BodyText"/>
      </w:pPr>
      <w:r>
        <w:t xml:space="preserve">Moreover, my fluency in [languages, e.g., English and German] enables me to engage effectively with both local and global communities. I am also committed to contributing to the broader academic ecosystem through mentorship, service on committees, and participation in university-wide initiatives. Zurich’s emphasis on collaboration and excellence makes it an ideal place to grow professionally while giving back to the academic community.</w:t>
      </w:r>
    </w:p>
    <w:bookmarkEnd w:id="23"/>
    <w:bookmarkStart w:id="24" w:name="conclusion"/>
    <w:p>
      <w:pPr>
        <w:pStyle w:val="Heading2"/>
      </w:pPr>
      <w:r>
        <w:t xml:space="preserve">Conclusion</w:t>
      </w:r>
    </w:p>
    <w:p>
      <w:pPr>
        <w:pStyle w:val="FirstParagraph"/>
      </w:pPr>
      <w:r>
        <w:t xml:space="preserve">In summary, I am confident that my qualifications, passion for education, and dedication to research make me a strong candidate for the University Lecturer position at [University Name] in Switzerland Zurich. I am eager to bring my expertise to your institution and contribute to its legacy of academic excellence. I would welcome the opportunity to discuss how my background and vision align with your department’s goals.</w:t>
      </w:r>
    </w:p>
    <w:p>
      <w:pPr>
        <w:pStyle w:val="BodyText"/>
      </w:pPr>
      <w:r>
        <w:t xml:space="preserve">Thank you for considering my application. I look forward to the possibility of contributing to the vibrant academic community in Switzerland Zurich.</w:t>
      </w:r>
    </w:p>
    <w:p>
      <w:pPr>
        <w:pStyle w:val="BodyText"/>
      </w:pPr>
      <w:r>
        <w:t xml:space="preserve">Sincerely,</w:t>
      </w:r>
      <w:r>
        <w:br/>
      </w:r>
      <w:r>
        <w:t xml:space="preserve">[Your Full Name]</w:t>
      </w:r>
      <w:r>
        <w:br/>
      </w:r>
      <w:r>
        <w:t xml:space="preserve">[Your Contact Information]</w:t>
      </w:r>
      <w:r>
        <w:br/>
      </w:r>
      <w:r>
        <w:t xml:space="preserve">[LinkedIn/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Switzerland Zurich</dc:title>
  <dc:creator/>
  <dc:language>en</dc:language>
  <cp:keywords/>
  <dcterms:created xsi:type="dcterms:W3CDTF">2026-07-23T22:52:36Z</dcterms:created>
  <dcterms:modified xsi:type="dcterms:W3CDTF">2026-07-23T22:52:36Z</dcterms:modified>
</cp:coreProperties>
</file>

<file path=docProps/custom.xml><?xml version="1.0" encoding="utf-8"?>
<Properties xmlns="http://schemas.openxmlformats.org/officeDocument/2006/custom-properties" xmlns:vt="http://schemas.openxmlformats.org/officeDocument/2006/docPropsVTypes"/>
</file>